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19871C9D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showingPlcHdr/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041182" w:rsidRPr="00901D0B">
            <w:rPr>
              <w:rStyle w:val="PlaceholderText"/>
            </w:rPr>
            <w:t>Choose an item.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369ED058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6A25C4">
        <w:rPr>
          <w:b w:val="0"/>
          <w:szCs w:val="24"/>
        </w:rPr>
        <w:t>C. "Chip" Vance</w:t>
      </w:r>
      <w:r w:rsidR="00613557" w:rsidRPr="00B72051">
        <w:rPr>
          <w:b w:val="0"/>
          <w:szCs w:val="24"/>
        </w:rPr>
        <w:fldChar w:fldCharType="end"/>
      </w:r>
    </w:p>
    <w:p w14:paraId="77C2C5F7" w14:textId="76B3DD34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6A25C4">
        <w:rPr>
          <w:b w:val="0"/>
          <w:szCs w:val="24"/>
        </w:rPr>
        <w:t>DC 220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68A8B4E2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6A25C4">
        <w:rPr>
          <w:b w:val="0"/>
          <w:szCs w:val="24"/>
        </w:rPr>
        <w:t>cvance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30AC5569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6A25C4">
        <w:rPr>
          <w:b w:val="0"/>
          <w:szCs w:val="24"/>
        </w:rPr>
        <w:t>276-523-5459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4F9AD41C" w14:textId="77777777" w:rsidR="00F31E53" w:rsidRDefault="00B01CF1" w:rsidP="00F31E53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31E53">
              <w:rPr>
                <w:sz w:val="20"/>
              </w:rPr>
              <w:t>SAF 126</w:t>
            </w:r>
          </w:p>
          <w:p w14:paraId="7C312191" w14:textId="77777777" w:rsidR="00F31E53" w:rsidRDefault="00F31E53" w:rsidP="00F31E53">
            <w:pPr>
              <w:jc w:val="center"/>
              <w:rPr>
                <w:sz w:val="20"/>
              </w:rPr>
            </w:pPr>
            <w:r>
              <w:rPr>
                <w:sz w:val="20"/>
              </w:rPr>
              <w:t>D229</w:t>
            </w:r>
          </w:p>
          <w:p w14:paraId="30B18EA2" w14:textId="6CE64415" w:rsidR="00B01CF1" w:rsidRPr="00BC2A50" w:rsidRDefault="00F31E53" w:rsidP="00F31E53">
            <w:pPr>
              <w:jc w:val="center"/>
            </w:pPr>
            <w:r>
              <w:rPr>
                <w:sz w:val="20"/>
              </w:rPr>
              <w:t>1</w:t>
            </w:r>
            <w:r w:rsidR="006A25C4">
              <w:rPr>
                <w:sz w:val="20"/>
              </w:rPr>
              <w:t>2</w:t>
            </w:r>
            <w:r>
              <w:rPr>
                <w:sz w:val="20"/>
              </w:rPr>
              <w:t>:</w:t>
            </w:r>
            <w:r w:rsidR="006A25C4">
              <w:rPr>
                <w:sz w:val="20"/>
              </w:rPr>
              <w:t>3</w:t>
            </w:r>
            <w:r>
              <w:rPr>
                <w:sz w:val="20"/>
              </w:rPr>
              <w:t>0-3:</w:t>
            </w:r>
            <w:r w:rsidR="006A25C4">
              <w:rPr>
                <w:sz w:val="20"/>
              </w:rPr>
              <w:t xml:space="preserve">00 </w:t>
            </w:r>
            <w:r>
              <w:rPr>
                <w:sz w:val="20"/>
              </w:rPr>
              <w:t>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B99B6B" w14:textId="690BBE74" w:rsidR="00B01CF1" w:rsidRPr="00BC2A50" w:rsidRDefault="00B01CF1" w:rsidP="00F31E53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31E53">
              <w:rPr>
                <w:sz w:val="20"/>
              </w:rPr>
              <w:t> </w:t>
            </w:r>
            <w:r w:rsidR="00F31E53">
              <w:rPr>
                <w:sz w:val="20"/>
              </w:rPr>
              <w:t> </w:t>
            </w:r>
            <w:r w:rsidR="00F31E53">
              <w:rPr>
                <w:sz w:val="20"/>
              </w:rPr>
              <w:t> </w:t>
            </w:r>
            <w:r w:rsidR="00F31E53">
              <w:rPr>
                <w:sz w:val="20"/>
              </w:rPr>
              <w:t> </w:t>
            </w:r>
            <w:r w:rsidR="00F31E53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98C250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D933FC8" w14:textId="77777777" w:rsidR="006A25C4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A25C4">
              <w:rPr>
                <w:sz w:val="20"/>
              </w:rPr>
              <w:t>ELE 290</w:t>
            </w:r>
          </w:p>
          <w:p w14:paraId="3EF63685" w14:textId="77777777" w:rsidR="006A25C4" w:rsidRDefault="006A25C4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D226</w:t>
            </w:r>
          </w:p>
          <w:p w14:paraId="5DE90B40" w14:textId="37D6C042" w:rsidR="00B01CF1" w:rsidRPr="00BC2A50" w:rsidRDefault="006A25C4" w:rsidP="00BC2A50">
            <w:pPr>
              <w:jc w:val="center"/>
            </w:pPr>
            <w:r>
              <w:rPr>
                <w:sz w:val="20"/>
              </w:rPr>
              <w:t>9:00 AM - 12:00 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8BE112" w14:textId="77777777" w:rsidR="00F31E53" w:rsidRPr="00F31E53" w:rsidRDefault="00B01CF1" w:rsidP="00F31E53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31E53" w:rsidRPr="00F31E53">
              <w:rPr>
                <w:sz w:val="20"/>
              </w:rPr>
              <w:t>MAC 209</w:t>
            </w:r>
          </w:p>
          <w:p w14:paraId="1946286A" w14:textId="77777777" w:rsidR="00F31E53" w:rsidRPr="00F31E53" w:rsidRDefault="00F31E53" w:rsidP="00F31E53">
            <w:pPr>
              <w:jc w:val="center"/>
              <w:rPr>
                <w:sz w:val="20"/>
              </w:rPr>
            </w:pPr>
            <w:r w:rsidRPr="00F31E53">
              <w:rPr>
                <w:sz w:val="20"/>
              </w:rPr>
              <w:t>DC 114</w:t>
            </w:r>
          </w:p>
          <w:p w14:paraId="2619E40E" w14:textId="58CEC6A6" w:rsidR="00B01CF1" w:rsidRPr="00BC2A50" w:rsidRDefault="00F31E53" w:rsidP="00F31E53">
            <w:pPr>
              <w:jc w:val="center"/>
            </w:pPr>
            <w:r w:rsidRPr="00F31E53">
              <w:rPr>
                <w:sz w:val="20"/>
              </w:rPr>
              <w:t>3:00-4:30</w:t>
            </w:r>
            <w:r w:rsidR="006A25C4">
              <w:rPr>
                <w:sz w:val="20"/>
              </w:rPr>
              <w:t xml:space="preserve"> </w:t>
            </w:r>
            <w:r w:rsidRPr="00F31E53">
              <w:rPr>
                <w:sz w:val="20"/>
              </w:rPr>
              <w:t xml:space="preserve">PM     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268B3D4" w14:textId="77777777" w:rsidR="00F31E53" w:rsidRPr="00F31E53" w:rsidRDefault="00B01CF1" w:rsidP="00F31E53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31E53" w:rsidRPr="00F31E53">
              <w:rPr>
                <w:sz w:val="20"/>
              </w:rPr>
              <w:t>MAC 209</w:t>
            </w:r>
          </w:p>
          <w:p w14:paraId="35C7AE66" w14:textId="77777777" w:rsidR="00F31E53" w:rsidRPr="00F31E53" w:rsidRDefault="00F31E53" w:rsidP="00F31E53">
            <w:pPr>
              <w:jc w:val="center"/>
              <w:rPr>
                <w:sz w:val="20"/>
              </w:rPr>
            </w:pPr>
            <w:r w:rsidRPr="00F31E53">
              <w:rPr>
                <w:sz w:val="20"/>
              </w:rPr>
              <w:t>DC 114</w:t>
            </w:r>
          </w:p>
          <w:p w14:paraId="4A4EAE33" w14:textId="0FA7B33D" w:rsidR="00B01CF1" w:rsidRPr="00BC2A50" w:rsidRDefault="00F31E53" w:rsidP="00F31E53">
            <w:pPr>
              <w:jc w:val="center"/>
            </w:pPr>
            <w:r w:rsidRPr="00F31E53">
              <w:rPr>
                <w:sz w:val="20"/>
              </w:rPr>
              <w:t>3:00-4:30</w:t>
            </w:r>
            <w:r w:rsidR="006A25C4">
              <w:rPr>
                <w:sz w:val="20"/>
              </w:rPr>
              <w:t xml:space="preserve"> </w:t>
            </w:r>
            <w:r w:rsidRPr="00F31E53">
              <w:rPr>
                <w:sz w:val="20"/>
              </w:rPr>
              <w:t>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E64B05E" w14:textId="66063E62" w:rsidR="00E60A5C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60A5C">
              <w:rPr>
                <w:sz w:val="20"/>
              </w:rPr>
              <w:t>MAC 151</w:t>
            </w:r>
          </w:p>
          <w:p w14:paraId="0AF37980" w14:textId="5F414523" w:rsidR="00E60A5C" w:rsidRDefault="00E60A5C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DC 114</w:t>
            </w:r>
          </w:p>
          <w:p w14:paraId="477DAE72" w14:textId="18941A4F" w:rsidR="00B01CF1" w:rsidRPr="00BC2A50" w:rsidRDefault="00E60A5C" w:rsidP="00E60A5C">
            <w:pPr>
              <w:jc w:val="center"/>
            </w:pPr>
            <w:r>
              <w:rPr>
                <w:sz w:val="20"/>
              </w:rPr>
              <w:t>3:00-5:00 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69278B1" w14:textId="77777777" w:rsidR="00286BB3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286BB3">
              <w:rPr>
                <w:noProof/>
                <w:sz w:val="20"/>
              </w:rPr>
              <w:t xml:space="preserve">Office  Hours </w:t>
            </w:r>
          </w:p>
          <w:p w14:paraId="3B9A360A" w14:textId="4B9BCE33" w:rsidR="00B01CF1" w:rsidRPr="00BC2A50" w:rsidRDefault="00286BB3" w:rsidP="00BC2A50">
            <w:pPr>
              <w:jc w:val="center"/>
            </w:pPr>
            <w:r>
              <w:rPr>
                <w:noProof/>
                <w:sz w:val="20"/>
              </w:rPr>
              <w:t>3:00-9:00</w:t>
            </w:r>
            <w:r w:rsidR="0019082D">
              <w:rPr>
                <w:noProof/>
                <w:sz w:val="20"/>
              </w:rPr>
              <w:t xml:space="preserve"> 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67C536E4" w14:textId="77777777" w:rsidR="00F31E53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31E53">
              <w:rPr>
                <w:sz w:val="20"/>
              </w:rPr>
              <w:t>MAC 102</w:t>
            </w:r>
          </w:p>
          <w:p w14:paraId="026E6CBC" w14:textId="77777777" w:rsidR="00F31E53" w:rsidRDefault="00F31E53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224</w:t>
            </w:r>
          </w:p>
          <w:p w14:paraId="795CA89A" w14:textId="77777777" w:rsidR="00F31E53" w:rsidRDefault="00F31E53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5:00-6:00 PM</w:t>
            </w:r>
          </w:p>
          <w:p w14:paraId="06515955" w14:textId="34DCFC8E" w:rsidR="00B01CF1" w:rsidRPr="00BC2A50" w:rsidRDefault="00F31E53" w:rsidP="00BC2A50">
            <w:pPr>
              <w:jc w:val="center"/>
            </w:pPr>
            <w:r>
              <w:rPr>
                <w:sz w:val="20"/>
              </w:rPr>
              <w:t>Lecture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B53C395" w14:textId="77777777" w:rsidR="006A25C4" w:rsidRPr="006A25C4" w:rsidRDefault="00B01CF1" w:rsidP="006A25C4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A25C4" w:rsidRPr="006A25C4">
              <w:rPr>
                <w:sz w:val="20"/>
              </w:rPr>
              <w:t>MAC 102</w:t>
            </w:r>
          </w:p>
          <w:p w14:paraId="37831D8C" w14:textId="77777777" w:rsidR="006A25C4" w:rsidRPr="006A25C4" w:rsidRDefault="006A25C4" w:rsidP="006A25C4">
            <w:pPr>
              <w:jc w:val="center"/>
              <w:rPr>
                <w:sz w:val="20"/>
              </w:rPr>
            </w:pPr>
            <w:r w:rsidRPr="006A25C4">
              <w:rPr>
                <w:sz w:val="20"/>
              </w:rPr>
              <w:t>224</w:t>
            </w:r>
          </w:p>
          <w:p w14:paraId="3C114559" w14:textId="77777777" w:rsidR="006A25C4" w:rsidRPr="006A25C4" w:rsidRDefault="006A25C4" w:rsidP="006A25C4">
            <w:pPr>
              <w:jc w:val="center"/>
              <w:rPr>
                <w:sz w:val="20"/>
              </w:rPr>
            </w:pPr>
            <w:r w:rsidRPr="006A25C4">
              <w:rPr>
                <w:sz w:val="20"/>
              </w:rPr>
              <w:t>5:00-6:00 PM</w:t>
            </w:r>
          </w:p>
          <w:p w14:paraId="79DCD0AA" w14:textId="7D9E37BA" w:rsidR="00B01CF1" w:rsidRPr="00BC2A50" w:rsidRDefault="006A25C4" w:rsidP="006A25C4">
            <w:pPr>
              <w:jc w:val="center"/>
            </w:pPr>
            <w:r w:rsidRPr="006A25C4">
              <w:rPr>
                <w:sz w:val="20"/>
              </w:rPr>
              <w:t>Lecture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352F89B" w14:textId="77777777" w:rsidR="006A25C4" w:rsidRPr="006A25C4" w:rsidRDefault="00B01CF1" w:rsidP="006A25C4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A25C4" w:rsidRPr="006A25C4">
              <w:rPr>
                <w:noProof/>
                <w:sz w:val="20"/>
              </w:rPr>
              <w:t>MAC 102</w:t>
            </w:r>
          </w:p>
          <w:p w14:paraId="5118580E" w14:textId="77777777" w:rsidR="006A25C4" w:rsidRPr="006A25C4" w:rsidRDefault="006A25C4" w:rsidP="006A25C4">
            <w:pPr>
              <w:jc w:val="center"/>
              <w:rPr>
                <w:noProof/>
                <w:sz w:val="20"/>
              </w:rPr>
            </w:pPr>
            <w:r w:rsidRPr="006A25C4">
              <w:rPr>
                <w:noProof/>
                <w:sz w:val="20"/>
              </w:rPr>
              <w:t>224</w:t>
            </w:r>
          </w:p>
          <w:p w14:paraId="2DF6F3C5" w14:textId="77777777" w:rsidR="006A25C4" w:rsidRPr="006A25C4" w:rsidRDefault="006A25C4" w:rsidP="006A25C4">
            <w:pPr>
              <w:jc w:val="center"/>
              <w:rPr>
                <w:noProof/>
                <w:sz w:val="20"/>
              </w:rPr>
            </w:pPr>
            <w:r w:rsidRPr="006A25C4">
              <w:rPr>
                <w:noProof/>
                <w:sz w:val="20"/>
              </w:rPr>
              <w:t>5:00-6:00 PM</w:t>
            </w:r>
          </w:p>
          <w:p w14:paraId="273E1234" w14:textId="75F28882" w:rsidR="00B01CF1" w:rsidRPr="00BC2A50" w:rsidRDefault="006A25C4" w:rsidP="006A25C4">
            <w:pPr>
              <w:jc w:val="center"/>
            </w:pPr>
            <w:r w:rsidRPr="006A25C4">
              <w:rPr>
                <w:noProof/>
                <w:sz w:val="20"/>
              </w:rPr>
              <w:t>Lecture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9CE7F5" w14:textId="77777777" w:rsidR="00286BB3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286BB3">
              <w:rPr>
                <w:noProof/>
                <w:sz w:val="20"/>
              </w:rPr>
              <w:t>Virtual Office Hours</w:t>
            </w:r>
          </w:p>
          <w:p w14:paraId="11B35CDE" w14:textId="462FF4AE" w:rsidR="00B01CF1" w:rsidRPr="00BC2A50" w:rsidRDefault="004215F3" w:rsidP="00BC2A50">
            <w:pPr>
              <w:jc w:val="center"/>
            </w:pPr>
            <w:r>
              <w:rPr>
                <w:noProof/>
                <w:sz w:val="20"/>
              </w:rPr>
              <w:t>4:00-8:00 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249647A" w14:textId="77777777" w:rsidR="00F31E53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31E53">
              <w:rPr>
                <w:sz w:val="20"/>
              </w:rPr>
              <w:t>MAC 102</w:t>
            </w:r>
          </w:p>
          <w:p w14:paraId="7EC4FA46" w14:textId="77777777" w:rsidR="00F31E53" w:rsidRDefault="00F31E53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DC 114</w:t>
            </w:r>
          </w:p>
          <w:p w14:paraId="1BB0AB55" w14:textId="77777777" w:rsidR="00F31E53" w:rsidRDefault="00F31E53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6:00-9:30 PM</w:t>
            </w:r>
          </w:p>
          <w:p w14:paraId="77F702D1" w14:textId="4954DC0C" w:rsidR="00B01CF1" w:rsidRPr="00BC2A50" w:rsidRDefault="00F31E53" w:rsidP="00BC2A50">
            <w:pPr>
              <w:jc w:val="center"/>
            </w:pPr>
            <w:r>
              <w:rPr>
                <w:sz w:val="20"/>
              </w:rPr>
              <w:t>Lab/SHO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9C33940" w14:textId="77777777" w:rsidR="006A25C4" w:rsidRPr="006A25C4" w:rsidRDefault="00B01CF1" w:rsidP="006A25C4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A25C4" w:rsidRPr="006A25C4">
              <w:rPr>
                <w:sz w:val="20"/>
              </w:rPr>
              <w:t>MAC 102</w:t>
            </w:r>
          </w:p>
          <w:p w14:paraId="71780C50" w14:textId="77777777" w:rsidR="006A25C4" w:rsidRPr="006A25C4" w:rsidRDefault="006A25C4" w:rsidP="006A25C4">
            <w:pPr>
              <w:jc w:val="center"/>
              <w:rPr>
                <w:sz w:val="20"/>
              </w:rPr>
            </w:pPr>
            <w:r w:rsidRPr="006A25C4">
              <w:rPr>
                <w:sz w:val="20"/>
              </w:rPr>
              <w:t>DC 114</w:t>
            </w:r>
          </w:p>
          <w:p w14:paraId="257D3E84" w14:textId="77777777" w:rsidR="006A25C4" w:rsidRPr="006A25C4" w:rsidRDefault="006A25C4" w:rsidP="006A25C4">
            <w:pPr>
              <w:jc w:val="center"/>
              <w:rPr>
                <w:sz w:val="20"/>
              </w:rPr>
            </w:pPr>
            <w:r w:rsidRPr="006A25C4">
              <w:rPr>
                <w:sz w:val="20"/>
              </w:rPr>
              <w:t>6:00-9:30 PM</w:t>
            </w:r>
          </w:p>
          <w:p w14:paraId="5A3403E2" w14:textId="50D425B2" w:rsidR="00B01CF1" w:rsidRPr="00BC2A50" w:rsidRDefault="006A25C4" w:rsidP="006A25C4">
            <w:pPr>
              <w:jc w:val="center"/>
            </w:pPr>
            <w:r w:rsidRPr="006A25C4">
              <w:rPr>
                <w:sz w:val="20"/>
              </w:rPr>
              <w:t>Lab/SHO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897562" w14:textId="77777777" w:rsidR="006A25C4" w:rsidRPr="006A25C4" w:rsidRDefault="00B01CF1" w:rsidP="006A25C4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A25C4" w:rsidRPr="006A25C4">
              <w:rPr>
                <w:noProof/>
                <w:sz w:val="20"/>
              </w:rPr>
              <w:t>MAC 102</w:t>
            </w:r>
          </w:p>
          <w:p w14:paraId="65691A06" w14:textId="77777777" w:rsidR="006A25C4" w:rsidRPr="006A25C4" w:rsidRDefault="006A25C4" w:rsidP="006A25C4">
            <w:pPr>
              <w:jc w:val="center"/>
              <w:rPr>
                <w:noProof/>
                <w:sz w:val="20"/>
              </w:rPr>
            </w:pPr>
            <w:r w:rsidRPr="006A25C4">
              <w:rPr>
                <w:noProof/>
                <w:sz w:val="20"/>
              </w:rPr>
              <w:t>DC 114</w:t>
            </w:r>
          </w:p>
          <w:p w14:paraId="0C1847D4" w14:textId="77777777" w:rsidR="006A25C4" w:rsidRPr="006A25C4" w:rsidRDefault="006A25C4" w:rsidP="006A25C4">
            <w:pPr>
              <w:jc w:val="center"/>
              <w:rPr>
                <w:noProof/>
                <w:sz w:val="20"/>
              </w:rPr>
            </w:pPr>
            <w:r w:rsidRPr="006A25C4">
              <w:rPr>
                <w:noProof/>
                <w:sz w:val="20"/>
              </w:rPr>
              <w:t>6:00-9:30 PM</w:t>
            </w:r>
          </w:p>
          <w:p w14:paraId="1885EDF7" w14:textId="1A8835DB" w:rsidR="00B01CF1" w:rsidRPr="00BC2A50" w:rsidRDefault="006A25C4" w:rsidP="006A25C4">
            <w:pPr>
              <w:jc w:val="center"/>
            </w:pPr>
            <w:r w:rsidRPr="006A25C4">
              <w:rPr>
                <w:noProof/>
                <w:sz w:val="20"/>
              </w:rPr>
              <w:t>Lab/SHO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77777777" w:rsidR="00E96788" w:rsidRDefault="00E96788" w:rsidP="00B34609"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977CA" w14:textId="77777777" w:rsidR="003C18FA" w:rsidRDefault="003C18FA" w:rsidP="00AE1BFE">
      <w:r>
        <w:separator/>
      </w:r>
    </w:p>
  </w:endnote>
  <w:endnote w:type="continuationSeparator" w:id="0">
    <w:p w14:paraId="3BEC6C96" w14:textId="77777777" w:rsidR="003C18FA" w:rsidRDefault="003C18FA" w:rsidP="00AE1BFE">
      <w:r>
        <w:continuationSeparator/>
      </w:r>
    </w:p>
  </w:endnote>
  <w:endnote w:type="continuationNotice" w:id="1">
    <w:p w14:paraId="5FCCD52E" w14:textId="77777777" w:rsidR="003C18FA" w:rsidRDefault="003C18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C7B27" w14:textId="77777777" w:rsidR="003C18FA" w:rsidRDefault="003C18FA" w:rsidP="00AE1BFE">
      <w:r>
        <w:separator/>
      </w:r>
    </w:p>
  </w:footnote>
  <w:footnote w:type="continuationSeparator" w:id="0">
    <w:p w14:paraId="288C3977" w14:textId="77777777" w:rsidR="003C18FA" w:rsidRDefault="003C18FA" w:rsidP="00AE1BFE">
      <w:r>
        <w:continuationSeparator/>
      </w:r>
    </w:p>
  </w:footnote>
  <w:footnote w:type="continuationNotice" w:id="1">
    <w:p w14:paraId="63409C08" w14:textId="77777777" w:rsidR="003C18FA" w:rsidRDefault="003C18F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C6D7A"/>
    <w:rsid w:val="000D40B1"/>
    <w:rsid w:val="000E503F"/>
    <w:rsid w:val="00157848"/>
    <w:rsid w:val="001855A4"/>
    <w:rsid w:val="0019082D"/>
    <w:rsid w:val="001A16BD"/>
    <w:rsid w:val="001A4FE9"/>
    <w:rsid w:val="001D0F7A"/>
    <w:rsid w:val="00210A7F"/>
    <w:rsid w:val="00216FB0"/>
    <w:rsid w:val="00221C21"/>
    <w:rsid w:val="00223B79"/>
    <w:rsid w:val="00286BB3"/>
    <w:rsid w:val="00287429"/>
    <w:rsid w:val="002A7EB4"/>
    <w:rsid w:val="002B17C1"/>
    <w:rsid w:val="003220AC"/>
    <w:rsid w:val="00363542"/>
    <w:rsid w:val="003661E5"/>
    <w:rsid w:val="0037516F"/>
    <w:rsid w:val="003850F5"/>
    <w:rsid w:val="0038580D"/>
    <w:rsid w:val="00390AB3"/>
    <w:rsid w:val="003B1F77"/>
    <w:rsid w:val="003C18FA"/>
    <w:rsid w:val="004215F3"/>
    <w:rsid w:val="004639C0"/>
    <w:rsid w:val="004836DE"/>
    <w:rsid w:val="004873DE"/>
    <w:rsid w:val="004D3F29"/>
    <w:rsid w:val="004F2677"/>
    <w:rsid w:val="0051244F"/>
    <w:rsid w:val="005552C7"/>
    <w:rsid w:val="00557182"/>
    <w:rsid w:val="005B012E"/>
    <w:rsid w:val="005B19B9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A25C4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444CA"/>
    <w:rsid w:val="008725A1"/>
    <w:rsid w:val="008737AE"/>
    <w:rsid w:val="008F2710"/>
    <w:rsid w:val="00904AB5"/>
    <w:rsid w:val="009328DA"/>
    <w:rsid w:val="00952F53"/>
    <w:rsid w:val="00962F91"/>
    <w:rsid w:val="00963C50"/>
    <w:rsid w:val="00971B27"/>
    <w:rsid w:val="009C79D5"/>
    <w:rsid w:val="00A20065"/>
    <w:rsid w:val="00A37765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D4C8B"/>
    <w:rsid w:val="00CF177D"/>
    <w:rsid w:val="00D22B74"/>
    <w:rsid w:val="00D9376A"/>
    <w:rsid w:val="00E12C82"/>
    <w:rsid w:val="00E21FB0"/>
    <w:rsid w:val="00E35785"/>
    <w:rsid w:val="00E50C65"/>
    <w:rsid w:val="00E60A5C"/>
    <w:rsid w:val="00E666FE"/>
    <w:rsid w:val="00E70842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31E53"/>
    <w:rsid w:val="00F559F4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B4521"/>
    <w:rsid w:val="003E0B48"/>
    <w:rsid w:val="005D649F"/>
    <w:rsid w:val="006E20E3"/>
    <w:rsid w:val="006F2C90"/>
    <w:rsid w:val="00904AB5"/>
    <w:rsid w:val="00A80671"/>
    <w:rsid w:val="00E70842"/>
    <w:rsid w:val="00FF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41763B57B8A4FB346965BA3A77B57" ma:contentTypeVersion="8" ma:contentTypeDescription="Create a new document." ma:contentTypeScope="" ma:versionID="c13c8f444d7a974081fb130b0b5f01a6">
  <xsd:schema xmlns:xsd="http://www.w3.org/2001/XMLSchema" xmlns:xs="http://www.w3.org/2001/XMLSchema" xmlns:p="http://schemas.microsoft.com/office/2006/metadata/properties" xmlns:ns2="4965c402-5002-4263-b53b-6608bbee340a" xmlns:ns3="3104f617-05e2-4b73-85b3-2ee0d2b42ab4" targetNamespace="http://schemas.microsoft.com/office/2006/metadata/properties" ma:root="true" ma:fieldsID="2f72cf6565ac5ef2d3678636c3d8c495" ns2:_="" ns3:_="">
    <xsd:import namespace="4965c402-5002-4263-b53b-6608bbee340a"/>
    <xsd:import namespace="3104f617-05e2-4b73-85b3-2ee0d2b42a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5c402-5002-4263-b53b-6608bbee3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4f617-05e2-4b73-85b3-2ee0d2b42a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0FB2D2-4D3C-4E9F-96B0-563D7D613443}"/>
</file>

<file path=customXml/itemProps3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8</Words>
  <Characters>118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Chip Vance</cp:lastModifiedBy>
  <cp:revision>2</cp:revision>
  <cp:lastPrinted>2025-12-18T13:54:00Z</cp:lastPrinted>
  <dcterms:created xsi:type="dcterms:W3CDTF">2025-12-18T13:58:00Z</dcterms:created>
  <dcterms:modified xsi:type="dcterms:W3CDTF">2025-12-1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641763B57B8A4FB346965BA3A77B57</vt:lpwstr>
  </property>
  <property fmtid="{D5CDD505-2E9C-101B-9397-08002B2CF9AE}" pid="11" name="Order">
    <vt:r8>84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TriggerFlowInfo">
    <vt:lpwstr/>
  </property>
</Properties>
</file>